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18DA1" w14:textId="69D6B0D4" w:rsidR="00F10134" w:rsidRDefault="000D052F" w:rsidP="00F10134">
      <w:pPr>
        <w:rPr>
          <w:noProof/>
          <w:lang w:val="en-GB" w:eastAsia="en-GB"/>
        </w:rPr>
      </w:pPr>
      <w:r w:rsidRPr="00125F2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362A7691">
                <wp:simplePos x="0" y="0"/>
                <wp:positionH relativeFrom="margin">
                  <wp:posOffset>1165225</wp:posOffset>
                </wp:positionH>
                <wp:positionV relativeFrom="paragraph">
                  <wp:posOffset>-1692275</wp:posOffset>
                </wp:positionV>
                <wp:extent cx="3781425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1425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425CA4" w14:textId="51210523" w:rsidR="000D052F" w:rsidRPr="005D011F" w:rsidRDefault="00F10134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Mentor and pre-service teacher conference pla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1.75pt;margin-top:-133.25pt;width:297.75pt;height:101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" filled="f" stroked="f" strokeweight=".5pt">
                <v:textbox>
                  <w:txbxContent>
                    <w:p w14:paraId="6C425CA4" w14:textId="51210523" w:rsidR="000D052F" w:rsidRPr="005D011F" w:rsidRDefault="00F10134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Mentor and pre-service teacher conference pla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0134">
        <w:rPr>
          <w:noProof/>
          <w:lang w:val="en-GB" w:eastAsia="en-GB"/>
        </w:rPr>
        <w:t xml:space="preserve">Mentors and pre-service teachers should prioritise goals and focus areas. </w:t>
      </w:r>
    </w:p>
    <w:p w14:paraId="35CAC740" w14:textId="77777777" w:rsidR="00F10134" w:rsidRDefault="00F10134" w:rsidP="00F10134">
      <w:pPr>
        <w:rPr>
          <w:rFonts w:ascii="Calibri Light" w:hAnsi="Calibri Light" w:cs="Calibri Light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339"/>
        <w:gridCol w:w="1454"/>
        <w:gridCol w:w="1305"/>
        <w:gridCol w:w="3162"/>
      </w:tblGrid>
      <w:tr w:rsidR="00F10134" w14:paraId="45376963" w14:textId="77777777" w:rsidTr="00F10134">
        <w:tc>
          <w:tcPr>
            <w:tcW w:w="1068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33119C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ate</w:t>
            </w:r>
          </w:p>
        </w:tc>
      </w:tr>
      <w:tr w:rsidR="00F10134" w14:paraId="27D0594B" w14:textId="77777777" w:rsidTr="00F10134">
        <w:tc>
          <w:tcPr>
            <w:tcW w:w="1068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D2D207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reservice Teacher</w:t>
            </w:r>
          </w:p>
        </w:tc>
      </w:tr>
      <w:tr w:rsidR="00F10134" w14:paraId="01519BFF" w14:textId="77777777" w:rsidTr="00F10134">
        <w:tc>
          <w:tcPr>
            <w:tcW w:w="1068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FE6ABC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entor</w:t>
            </w:r>
          </w:p>
        </w:tc>
      </w:tr>
      <w:tr w:rsidR="00F10134" w14:paraId="51F84D84" w14:textId="77777777" w:rsidTr="00F10134">
        <w:trPr>
          <w:trHeight w:val="270"/>
        </w:trPr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DA361E" w14:textId="77777777" w:rsidR="00F10134" w:rsidRDefault="00F1013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A: </w:t>
            </w:r>
            <w:proofErr w:type="spellStart"/>
            <w:r>
              <w:rPr>
                <w:rFonts w:ascii="Calibri Light" w:hAnsi="Calibri Light" w:cs="Calibri Light"/>
                <w:b/>
              </w:rPr>
              <w:t>Behaviours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to continue/maintain</w:t>
            </w:r>
          </w:p>
        </w:tc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5AE461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pecific examples</w:t>
            </w:r>
          </w:p>
        </w:tc>
      </w:tr>
      <w:tr w:rsidR="00F10134" w14:paraId="40DE2594" w14:textId="77777777" w:rsidTr="00F10134">
        <w:trPr>
          <w:trHeight w:val="270"/>
        </w:trPr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C2B551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</w:t>
            </w:r>
          </w:p>
          <w:p w14:paraId="71B2C1A2" w14:textId="77777777" w:rsidR="00F10134" w:rsidRDefault="00F10134">
            <w:pPr>
              <w:tabs>
                <w:tab w:val="left" w:pos="3030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</w:t>
            </w:r>
            <w:r>
              <w:rPr>
                <w:rFonts w:ascii="Calibri Light" w:hAnsi="Calibri Light" w:cs="Calibri Light"/>
              </w:rPr>
              <w:tab/>
            </w:r>
          </w:p>
          <w:p w14:paraId="71BB628D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</w:t>
            </w:r>
          </w:p>
          <w:p w14:paraId="3CC0C16B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C90C00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</w:tr>
      <w:tr w:rsidR="00F10134" w14:paraId="2D713528" w14:textId="77777777" w:rsidTr="00F10134">
        <w:trPr>
          <w:trHeight w:val="270"/>
        </w:trPr>
        <w:tc>
          <w:tcPr>
            <w:tcW w:w="3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5486D8" w14:textId="77777777" w:rsidR="00F10134" w:rsidRDefault="00F1013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B: </w:t>
            </w:r>
            <w:proofErr w:type="spellStart"/>
            <w:r>
              <w:rPr>
                <w:rFonts w:ascii="Calibri Light" w:hAnsi="Calibri Light" w:cs="Calibri Light"/>
                <w:b/>
              </w:rPr>
              <w:t>Behaviours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to increase</w:t>
            </w:r>
          </w:p>
        </w:tc>
        <w:tc>
          <w:tcPr>
            <w:tcW w:w="356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C5CB69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pecific examples</w:t>
            </w:r>
          </w:p>
        </w:tc>
        <w:tc>
          <w:tcPr>
            <w:tcW w:w="35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1944CC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pecific prescriptions/ strategies</w:t>
            </w:r>
          </w:p>
        </w:tc>
      </w:tr>
      <w:tr w:rsidR="00F10134" w14:paraId="3874C682" w14:textId="77777777" w:rsidTr="00F10134">
        <w:trPr>
          <w:trHeight w:val="270"/>
        </w:trPr>
        <w:tc>
          <w:tcPr>
            <w:tcW w:w="3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10FA59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</w:t>
            </w:r>
          </w:p>
          <w:p w14:paraId="056118BA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</w:t>
            </w:r>
          </w:p>
          <w:p w14:paraId="78FE5CBA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</w:t>
            </w:r>
          </w:p>
          <w:p w14:paraId="51383E82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  <w:tc>
          <w:tcPr>
            <w:tcW w:w="356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C2F3A4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  <w:tc>
          <w:tcPr>
            <w:tcW w:w="35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09C26E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</w:tr>
      <w:tr w:rsidR="00F10134" w14:paraId="1987FE2E" w14:textId="77777777" w:rsidTr="00F10134">
        <w:trPr>
          <w:trHeight w:val="270"/>
        </w:trPr>
        <w:tc>
          <w:tcPr>
            <w:tcW w:w="3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F04D2E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</w:t>
            </w:r>
            <w:r>
              <w:rPr>
                <w:rFonts w:ascii="Calibri Light" w:hAnsi="Calibri Light" w:cs="Calibri Light"/>
                <w:b/>
              </w:rPr>
              <w:t xml:space="preserve">: </w:t>
            </w:r>
            <w:proofErr w:type="spellStart"/>
            <w:r>
              <w:rPr>
                <w:rFonts w:ascii="Calibri Light" w:hAnsi="Calibri Light" w:cs="Calibri Light"/>
                <w:b/>
              </w:rPr>
              <w:t>Behaviours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to reduce/eliminate</w:t>
            </w:r>
          </w:p>
        </w:tc>
        <w:tc>
          <w:tcPr>
            <w:tcW w:w="356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CDC364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pecific examples</w:t>
            </w:r>
          </w:p>
        </w:tc>
        <w:tc>
          <w:tcPr>
            <w:tcW w:w="35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CD9988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pecific prescriptions/strategies</w:t>
            </w:r>
          </w:p>
        </w:tc>
      </w:tr>
      <w:tr w:rsidR="00F10134" w14:paraId="4E60C570" w14:textId="77777777" w:rsidTr="00F10134">
        <w:trPr>
          <w:trHeight w:val="270"/>
        </w:trPr>
        <w:tc>
          <w:tcPr>
            <w:tcW w:w="3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2EE349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</w:t>
            </w:r>
          </w:p>
          <w:p w14:paraId="4ED22051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</w:t>
            </w:r>
          </w:p>
          <w:p w14:paraId="6E2E9120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</w:t>
            </w:r>
          </w:p>
          <w:p w14:paraId="0B826054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  <w:tc>
          <w:tcPr>
            <w:tcW w:w="356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B638FB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  <w:tc>
          <w:tcPr>
            <w:tcW w:w="35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B4AD15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</w:tr>
      <w:tr w:rsidR="00F10134" w14:paraId="4C5FA284" w14:textId="77777777" w:rsidTr="00F10134">
        <w:trPr>
          <w:trHeight w:val="270"/>
        </w:trPr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83261D" w14:textId="77777777" w:rsidR="00F10134" w:rsidRDefault="00F1013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:  Responsibilities</w:t>
            </w:r>
          </w:p>
        </w:tc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5A0ADD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wner</w:t>
            </w:r>
          </w:p>
        </w:tc>
      </w:tr>
      <w:tr w:rsidR="00F10134" w14:paraId="558A6A3A" w14:textId="77777777" w:rsidTr="00F10134">
        <w:trPr>
          <w:trHeight w:val="270"/>
        </w:trPr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EA80D1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</w:t>
            </w:r>
          </w:p>
          <w:p w14:paraId="3E5C83C1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</w:t>
            </w:r>
          </w:p>
          <w:p w14:paraId="7E3754EE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34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23C27" w14:textId="77777777" w:rsidR="00F10134" w:rsidRDefault="00F10134">
            <w:pPr>
              <w:rPr>
                <w:rFonts w:ascii="Calibri Light" w:hAnsi="Calibri Light" w:cs="Calibri Light"/>
              </w:rPr>
            </w:pPr>
          </w:p>
        </w:tc>
      </w:tr>
      <w:tr w:rsidR="00F10134" w14:paraId="1379C350" w14:textId="77777777" w:rsidTr="00F10134">
        <w:tc>
          <w:tcPr>
            <w:tcW w:w="1068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1A068B" w14:textId="77777777" w:rsidR="00F10134" w:rsidRDefault="00F1013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ate of next conference</w:t>
            </w:r>
          </w:p>
        </w:tc>
      </w:tr>
    </w:tbl>
    <w:p w14:paraId="41468C1C" w14:textId="77777777" w:rsidR="00F10134" w:rsidRDefault="00F10134" w:rsidP="00F10134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</w:rPr>
        <w:t>Adapted from Rosenberg et al. (2002: 322)</w:t>
      </w:r>
    </w:p>
    <w:p w14:paraId="1B0DB497" w14:textId="072943FA" w:rsidR="00E404BE" w:rsidRPr="00710665" w:rsidRDefault="00E404BE" w:rsidP="00F10134">
      <w:pPr>
        <w:pStyle w:val="Subhead"/>
      </w:pPr>
    </w:p>
    <w:sectPr w:rsidR="00E404BE" w:rsidRPr="00710665" w:rsidSect="000D052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3280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B1894" w14:textId="77777777" w:rsidR="00D503E0" w:rsidRDefault="00D503E0" w:rsidP="00452E05">
      <w:r>
        <w:separator/>
      </w:r>
    </w:p>
  </w:endnote>
  <w:endnote w:type="continuationSeparator" w:id="0">
    <w:p w14:paraId="734AFD0F" w14:textId="77777777" w:rsidR="00D503E0" w:rsidRDefault="00D503E0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5F8A9016" w:rsidR="001B5BCC" w:rsidRPr="00C62BC1" w:rsidRDefault="00E404BE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1" locked="1" layoutInCell="1" allowOverlap="1" wp14:anchorId="61C68A5C" wp14:editId="25131C73">
          <wp:simplePos x="0" y="0"/>
          <wp:positionH relativeFrom="page">
            <wp:posOffset>36195</wp:posOffset>
          </wp:positionH>
          <wp:positionV relativeFrom="page">
            <wp:posOffset>53340</wp:posOffset>
          </wp:positionV>
          <wp:extent cx="7563485" cy="10691495"/>
          <wp:effectExtent l="0" t="0" r="5715" b="190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CA496" w14:textId="77777777" w:rsidR="00D503E0" w:rsidRDefault="00D503E0" w:rsidP="00452E05">
      <w:r>
        <w:separator/>
      </w:r>
    </w:p>
  </w:footnote>
  <w:footnote w:type="continuationSeparator" w:id="0">
    <w:p w14:paraId="3C785D7C" w14:textId="77777777" w:rsidR="00D503E0" w:rsidRDefault="00D503E0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D503E0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5BED0A61" w:rsidR="00C62BC1" w:rsidRDefault="000D052F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79CE8A87" wp14:editId="3B1A1C71">
          <wp:simplePos x="0" y="0"/>
          <wp:positionH relativeFrom="page">
            <wp:posOffset>-24402</wp:posOffset>
          </wp:positionH>
          <wp:positionV relativeFrom="page">
            <wp:posOffset>0</wp:posOffset>
          </wp:positionV>
          <wp:extent cx="7578760" cy="1945640"/>
          <wp:effectExtent l="0" t="0" r="0" b="10160"/>
          <wp:wrapNone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0948" cy="1946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</w:t>
    </w:r>
    <w:r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7598"/>
    <w:rsid w:val="000332D9"/>
    <w:rsid w:val="00047135"/>
    <w:rsid w:val="000C3A26"/>
    <w:rsid w:val="000D052F"/>
    <w:rsid w:val="000D6105"/>
    <w:rsid w:val="00127477"/>
    <w:rsid w:val="001B5BCC"/>
    <w:rsid w:val="0029790B"/>
    <w:rsid w:val="00305856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681D41"/>
    <w:rsid w:val="006A34B1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06507"/>
    <w:rsid w:val="00924A6A"/>
    <w:rsid w:val="0099781F"/>
    <w:rsid w:val="009D673D"/>
    <w:rsid w:val="009F4AD0"/>
    <w:rsid w:val="00A3382D"/>
    <w:rsid w:val="00A72D40"/>
    <w:rsid w:val="00B658DB"/>
    <w:rsid w:val="00B9245E"/>
    <w:rsid w:val="00BE0325"/>
    <w:rsid w:val="00C62BC1"/>
    <w:rsid w:val="00D166AC"/>
    <w:rsid w:val="00D503E0"/>
    <w:rsid w:val="00DA6CF7"/>
    <w:rsid w:val="00DF18F7"/>
    <w:rsid w:val="00DF47F4"/>
    <w:rsid w:val="00E404BE"/>
    <w:rsid w:val="00E44A4D"/>
    <w:rsid w:val="00E81C8A"/>
    <w:rsid w:val="00E82E56"/>
    <w:rsid w:val="00E944C1"/>
    <w:rsid w:val="00EC2C66"/>
    <w:rsid w:val="00F10134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10134"/>
    <w:rPr>
      <w:rFonts w:eastAsiaTheme="minorEastAsia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51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3</cp:revision>
  <cp:lastPrinted>2019-11-04T23:10:00Z</cp:lastPrinted>
  <dcterms:created xsi:type="dcterms:W3CDTF">2022-02-23T00:41:00Z</dcterms:created>
  <dcterms:modified xsi:type="dcterms:W3CDTF">2022-02-23T00:42:00Z</dcterms:modified>
</cp:coreProperties>
</file>